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D126BD6" w14:textId="7B8E7520" w:rsidR="00355C2C" w:rsidRDefault="007232EF">
      <w:r>
        <w:rPr>
          <w:noProof/>
        </w:rPr>
        <w:drawing>
          <wp:inline distT="0" distB="0" distL="0" distR="0" wp14:anchorId="3A039CAC" wp14:editId="07F5CB8C">
            <wp:extent cx="5943600" cy="403923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39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304077" w14:textId="2657D6B4" w:rsidR="007232EF" w:rsidRDefault="007232EF">
      <w:r>
        <w:rPr>
          <w:noProof/>
        </w:rPr>
        <w:drawing>
          <wp:inline distT="0" distB="0" distL="0" distR="0" wp14:anchorId="37FD5FC6" wp14:editId="34186141">
            <wp:extent cx="5943600" cy="37147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14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D473F0" w14:textId="338A6B55" w:rsidR="007232EF" w:rsidRDefault="007232EF"/>
    <w:p w14:paraId="60445FFD" w14:textId="6930245D" w:rsidR="007232EF" w:rsidRDefault="007232EF">
      <w:r>
        <w:rPr>
          <w:noProof/>
        </w:rPr>
        <w:lastRenderedPageBreak/>
        <w:drawing>
          <wp:inline distT="0" distB="0" distL="0" distR="0" wp14:anchorId="53003809" wp14:editId="75314634">
            <wp:extent cx="5943600" cy="4110990"/>
            <wp:effectExtent l="0" t="0" r="0" b="381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10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5AFA111" wp14:editId="210F083F">
            <wp:extent cx="5943600" cy="267652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76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EFF7EC" w14:textId="409C06A1" w:rsidR="0068603E" w:rsidRDefault="0068603E">
      <w:r>
        <w:rPr>
          <w:noProof/>
        </w:rPr>
        <w:lastRenderedPageBreak/>
        <w:drawing>
          <wp:inline distT="0" distB="0" distL="0" distR="0" wp14:anchorId="439C96A7" wp14:editId="1F454CB2">
            <wp:extent cx="5943600" cy="459105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91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B730A5" w14:textId="3C85EE22" w:rsidR="0068603E" w:rsidRDefault="0068603E">
      <w:r>
        <w:rPr>
          <w:noProof/>
        </w:rPr>
        <w:drawing>
          <wp:inline distT="0" distB="0" distL="0" distR="0" wp14:anchorId="7A1728E9" wp14:editId="59A8D1D0">
            <wp:extent cx="5943600" cy="3366135"/>
            <wp:effectExtent l="0" t="0" r="0" b="571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66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BF9B81" w14:textId="136CBF96" w:rsidR="0068603E" w:rsidRDefault="0068603E">
      <w:r>
        <w:rPr>
          <w:noProof/>
        </w:rPr>
        <w:lastRenderedPageBreak/>
        <w:drawing>
          <wp:inline distT="0" distB="0" distL="0" distR="0" wp14:anchorId="4DFEA1C0" wp14:editId="6138E3D2">
            <wp:extent cx="5943600" cy="3099435"/>
            <wp:effectExtent l="0" t="0" r="0" b="571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99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68603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3NjAzMzMwMDIxsjBR0lEKTi0uzszPAykwrAUAwVja1ywAAAA="/>
  </w:docVars>
  <w:rsids>
    <w:rsidRoot w:val="007232EF"/>
    <w:rsid w:val="000A0A2C"/>
    <w:rsid w:val="00435310"/>
    <w:rsid w:val="0068603E"/>
    <w:rsid w:val="007232EF"/>
    <w:rsid w:val="008068CA"/>
    <w:rsid w:val="009B2B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679A5D"/>
  <w15:chartTrackingRefBased/>
  <w15:docId w15:val="{FF426176-8088-4E0E-94CB-664F466D38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fontTable" Target="fontTable.xml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4</Pages>
  <Words>2</Words>
  <Characters>1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 Yoon Lee</dc:creator>
  <cp:keywords/>
  <dc:description/>
  <cp:lastModifiedBy>Se Yoon Lee</cp:lastModifiedBy>
  <cp:revision>1</cp:revision>
  <dcterms:created xsi:type="dcterms:W3CDTF">2020-10-09T15:24:00Z</dcterms:created>
  <dcterms:modified xsi:type="dcterms:W3CDTF">2020-10-09T16:03:00Z</dcterms:modified>
</cp:coreProperties>
</file>